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ohn Doe</w:t>
      </w:r>
    </w:p>
    <w:p>
      <w:pPr>
        <w:pStyle w:val="BodyText"/>
      </w:pPr>
      <w:r>
        <w:t xml:space="preserve">1234 Main Street</w:t>
      </w:r>
    </w:p>
    <w:p>
      <w:pPr>
        <w:pStyle w:val="BodyText"/>
      </w:pPr>
      <w:r>
        <w:t xml:space="preserve">Vancouver, BC V6B 2A9</w:t>
      </w:r>
    </w:p>
    <w:p>
      <w:pPr>
        <w:pStyle w:val="BodyText"/>
      </w:pPr>
      <w:r>
        <w:t xml:space="preserve">Email: johndoe@email.com | Phone: (604) 555-1234</w:t>
      </w:r>
    </w:p>
    <w:p>
      <w:pPr>
        <w:pStyle w:val="BodyText"/>
      </w:pPr>
      <w:r>
        <w:t xml:space="preserve">Date: April 5, 2024</w:t>
      </w:r>
    </w:p>
    <w:p>
      <w:pPr>
        <w:pStyle w:val="BodyText"/>
      </w:pPr>
      <w:r>
        <w:t xml:space="preserve">HR Department</w:t>
      </w:r>
    </w:p>
    <w:p>
      <w:pPr>
        <w:pStyle w:val="BodyText"/>
      </w:pPr>
      <w:r>
        <w:t xml:space="preserve">Global Motors Canada</w:t>
      </w:r>
    </w:p>
    <w:p>
      <w:pPr>
        <w:pStyle w:val="BodyText"/>
      </w:pPr>
      <w:r>
        <w:t xml:space="preserve">5678 Technology Drive</w:t>
      </w:r>
    </w:p>
    <w:p>
      <w:pPr>
        <w:pStyle w:val="BodyText"/>
      </w:pPr>
      <w:r>
        <w:t xml:space="preserve">Vancouver, BC V6C 3A2</w:t>
      </w:r>
    </w:p>
    <w:bookmarkStart w:id="20" w:name="cover-letter"/>
    <w:p>
      <w:pPr>
        <w:pStyle w:val="Heading1"/>
      </w:pPr>
      <w:r>
        <w:t xml:space="preserve">Cover Letter</w:t>
      </w:r>
    </w:p>
    <w:bookmarkEnd w:id="20"/>
    <w:p>
      <w:pPr>
        <w:pStyle w:val="FirstParagraph"/>
      </w:pPr>
      <w:r>
        <w:t xml:space="preserve">Dear Hiring Manager,</w:t>
      </w:r>
    </w:p>
    <w:p>
      <w:pPr>
        <w:pStyle w:val="BodyText"/>
      </w:pPr>
      <w:r>
        <w:t xml:space="preserve">I am writing to express my sincere interest in the Automotive Engineer position at Global Motors Canada, based in the dynamic and innovative city of Vancouver. As a dedicated and passionate automotive engineer with over six years of experience in vehicle design, manufacturing, and sustainable technology development, I am eager to contribute my expertise to a company that values innovation and excellence. Vancouver’s reputation as a hub for green technology and forward-thinking industries aligns perfectly with my professional goals, making this opportunity particularly exciting.</w:t>
      </w:r>
    </w:p>
    <w:p>
      <w:pPr>
        <w:pStyle w:val="BodyText"/>
      </w:pPr>
      <w:r>
        <w:t xml:space="preserve">My background in automotive engineering has equipped me with a strong foundation in both traditional and emerging technologies. I hold a Bachelor’s degree in Mechanical Engineering from the University of British Columbia and have since worked on projects ranging from internal combustion engine optimization to the development of hybrid-electric powertrains. In my current role at Precision AutoTech, I led a team to redesign vehicle aerodynamics, resulting in a 12% improvement in fuel efficiency and reduced emissions. This experience has reinforced my commitment to creating sustainable solutions that meet the evolving demands of the automotive industry.</w:t>
      </w:r>
    </w:p>
    <w:p>
      <w:pPr>
        <w:pStyle w:val="BodyText"/>
      </w:pPr>
      <w:r>
        <w:t xml:space="preserve">What draws me to this opportunity in Canada Vancouver is the region’s unique position at the intersection of innovation and environmental stewardship. Vancouver’s commitment to sustainability, coupled with its thriving tech ecosystem, creates an ideal environment for automotive engineers to push boundaries. I am particularly inspired by companies like Tesla and local startups that are redefining mobility through electric vehicles (EVs) and autonomous systems. My experience in EV battery management systems and lightweight material integration has prepared me to contribute meaningfully to such initiatives.</w:t>
      </w:r>
    </w:p>
    <w:p>
      <w:pPr>
        <w:pStyle w:val="BodyText"/>
      </w:pPr>
      <w:r>
        <w:t xml:space="preserve">Throughout my career, I have consistently demonstrated the ability to solve complex problems while maintaining a focus on quality and efficiency. For instance, during a project with an international automaker, I collaborated with cross-functional teams to streamline production processes, reducing manufacturing costs by 18% without compromising safety standards. This experience highlighted the importance of teamwork and adaptability—qualities I believe are essential for success in Canada Vancouver’s fast-paced automotive sector.</w:t>
      </w:r>
    </w:p>
    <w:p>
      <w:pPr>
        <w:pStyle w:val="BodyText"/>
      </w:pPr>
      <w:r>
        <w:t xml:space="preserve">One of my proudest achievements was leading a research initiative to integrate artificial intelligence into vehicle diagnostics. By leveraging machine learning algorithms, we were able to predict and prevent mechanical failures with greater accuracy, enhancing customer satisfaction and reducing maintenance costs. This project not only showcased my technical skills but also my ability to think strategically about how technology can transform the automotive landscape.</w:t>
      </w:r>
    </w:p>
    <w:p>
      <w:pPr>
        <w:pStyle w:val="BodyText"/>
      </w:pPr>
      <w:r>
        <w:t xml:space="preserve">As an Automotive Engineer in Canada Vancouver, I am keen to work alongside professionals who share a vision for sustainable and intelligent mobility. The automotive industry in Canada is undergoing a significant transformation, with a growing emphasis on electric vehicles, smart infrastructure, and eco-friendly manufacturing. I am confident that my technical expertise, combined with my passion for innovation, will allow me to make valuable contributions to your team.</w:t>
      </w:r>
    </w:p>
    <w:p>
      <w:pPr>
        <w:pStyle w:val="BodyText"/>
      </w:pPr>
      <w:r>
        <w:t xml:space="preserve">Moreover, Vancouver’s multicultural environment and emphasis on work-life balance resonate with my personal values. I thrive in collaborative settings where creativity and diversity of thought drive progress. I am particularly interested in how Canadian automotive companies are addressing global challenges such as climate change and urban mobility. My goal is to be part of a team that not only meets these challenges but also sets new standards for the industry.</w:t>
      </w:r>
    </w:p>
    <w:p>
      <w:pPr>
        <w:pStyle w:val="BodyText"/>
      </w:pPr>
      <w:r>
        <w:t xml:space="preserve">I would welcome the opportunity to discuss how my skills and experiences align with the needs of your organization. Thank you for considering my application. I look forward to the possibility of contributing to Global Motors Canada’s continued success in Canada Vancouver’s vibrant automotive sector.</w:t>
      </w:r>
    </w:p>
    <w:p>
      <w:pPr>
        <w:pStyle w:val="BodyText"/>
      </w:pPr>
      <w:r>
        <w:t xml:space="preserve">Sincerely,</w:t>
      </w:r>
    </w:p>
    <w:p>
      <w:pPr>
        <w:pStyle w:val="BodyText"/>
      </w:pPr>
      <w:r>
        <w:t xml:space="preserve">John Doe</w:t>
      </w:r>
    </w:p>
    <w:p>
      <w:pPr>
        <w:pStyle w:val="BodyText"/>
      </w:pPr>
      <w:r>
        <w:t xml:space="preserve">Note: This cover letter is designed to be tailored further based on specific job requirements and company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3:05Z</dcterms:created>
  <dcterms:modified xsi:type="dcterms:W3CDTF">2026-07-21T10:33:05Z</dcterms:modified>
</cp:coreProperties>
</file>

<file path=docProps/custom.xml><?xml version="1.0" encoding="utf-8"?>
<Properties xmlns="http://schemas.openxmlformats.org/officeDocument/2006/custom-properties" xmlns:vt="http://schemas.openxmlformats.org/officeDocument/2006/docPropsVTypes"/>
</file>